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F3996" w14:textId="6F41DBD3" w:rsidR="00DF028F" w:rsidRDefault="00DF028F" w:rsidP="00DF028F">
      <w:r>
        <w:t>Sérgio Araújo</w:t>
      </w:r>
    </w:p>
    <w:p w14:paraId="4C9B17E6" w14:textId="135EAC16" w:rsidR="00DF028F" w:rsidRDefault="00DF028F" w:rsidP="00DF028F">
      <w:r>
        <w:t>Professor Coordenador do Politécnico de Leiria (IPL). Doutor em Ciências do Turismo. Mestrado em Engenharia Turística e Cultural. Licenciatura no Ramo Político-Económico de Relações Internacionais. Membro integrado do CITUR – Centro de Investigação, Desenvolvimento e Inovação em Turismo.  Coordenador do Mestrado em Turismo e Ambiente da ESTM – Escola Superior de Turismo e Tecnologia do Mar. Como investigador tem publicado diversos trabalhos no âmbito dos pro</w:t>
      </w:r>
      <w:r w:rsidR="00940D8D">
        <w:t>c</w:t>
      </w:r>
      <w:r>
        <w:t xml:space="preserve">essos de intensificação da Experiência Turística e dos contributos identitários para a sustentabilidade dos territórios. Integra a Comissão Científica do Tourism and Hospitality International Journal, o Comité Editorial e Científico da Marketing &amp; Tourism Review, bem como </w:t>
      </w:r>
      <w:r w:rsidR="00F05103">
        <w:t xml:space="preserve">a Comissão Científica da Egitania Ciência. </w:t>
      </w:r>
    </w:p>
    <w:p w14:paraId="26CD48FA" w14:textId="2C7572D1" w:rsidR="00F05103" w:rsidRDefault="00F05103" w:rsidP="00DF028F"/>
    <w:p w14:paraId="30C28728" w14:textId="0D94FC0E" w:rsidR="00F05103" w:rsidRDefault="00F05103" w:rsidP="00DF028F">
      <w:r>
        <w:t xml:space="preserve">Sara Almeida </w:t>
      </w:r>
    </w:p>
    <w:p w14:paraId="77AC2E9D" w14:textId="04262411" w:rsidR="00C95160" w:rsidRDefault="00F05103" w:rsidP="00F05103">
      <w:r>
        <w:t>Licenciatura em Gestão Turística e Hoteleira e está atualmente no Mestrado em Marketing e Promoção Turística. Ambas na Escola Superior de Turismo e Tecnologia do Mar (ESTM)</w:t>
      </w:r>
    </w:p>
    <w:sectPr w:rsidR="00C95160" w:rsidSect="00616617">
      <w:type w:val="continuous"/>
      <w:pgSz w:w="11906" w:h="16838" w:code="9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tDQ2Nba0MLE0MzFS0lEKTi0uzszPAykwrAUAlgpf0SwAAAA="/>
  </w:docVars>
  <w:rsids>
    <w:rsidRoot w:val="004B30C3"/>
    <w:rsid w:val="00003EA2"/>
    <w:rsid w:val="001E4114"/>
    <w:rsid w:val="004B30C3"/>
    <w:rsid w:val="004E2D43"/>
    <w:rsid w:val="00616617"/>
    <w:rsid w:val="006B36A0"/>
    <w:rsid w:val="00940D8D"/>
    <w:rsid w:val="00A108EB"/>
    <w:rsid w:val="00BC7D51"/>
    <w:rsid w:val="00C95160"/>
    <w:rsid w:val="00DF028F"/>
    <w:rsid w:val="00E068CD"/>
    <w:rsid w:val="00EA546C"/>
    <w:rsid w:val="00F05103"/>
    <w:rsid w:val="00F6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DA9293"/>
  <w15:chartTrackingRefBased/>
  <w15:docId w15:val="{54FD673F-FF8A-444A-8AFB-BDE80CAF2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28F"/>
    <w:pPr>
      <w:spacing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4E2D43"/>
    <w:pPr>
      <w:keepNext/>
      <w:keepLines/>
      <w:spacing w:before="240" w:after="0" w:line="480" w:lineRule="auto"/>
      <w:jc w:val="center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4E2D43"/>
    <w:rPr>
      <w:rFonts w:ascii="Times New Roman" w:eastAsiaTheme="majorEastAsia" w:hAnsi="Times New Roman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3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áudia Sofia de Matos Cardoso</dc:creator>
  <cp:keywords/>
  <dc:description/>
  <cp:lastModifiedBy>Cláudia Sofia de Matos Cardoso</cp:lastModifiedBy>
  <cp:revision>4</cp:revision>
  <dcterms:created xsi:type="dcterms:W3CDTF">2022-05-09T19:49:00Z</dcterms:created>
  <dcterms:modified xsi:type="dcterms:W3CDTF">2022-05-09T19:59:00Z</dcterms:modified>
</cp:coreProperties>
</file>